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20" w14:textId="0135B6ED" w:rsidR="00794FDB" w:rsidRDefault="009E79C4" w:rsidP="00C80EED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04B75188" w14:textId="77777777" w:rsidR="00C80EED" w:rsidRPr="002434D2" w:rsidRDefault="00C80EED" w:rsidP="00C80EED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F" w14:textId="487C7820" w:rsidR="00794FDB" w:rsidRPr="002434D2" w:rsidRDefault="009E79C4" w:rsidP="00C80EED">
      <w:pPr>
        <w:pStyle w:val="Listaszerbekezds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30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6A193585" w:rsidR="00794FDB" w:rsidRDefault="009E79C4">
      <w:pPr>
        <w:pStyle w:val="Listaszerbekezds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64271D9C" w14:textId="77777777" w:rsidR="00C80EED" w:rsidRPr="002434D2" w:rsidRDefault="00C80EED" w:rsidP="00C80EED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7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8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Jóváhagyásos-e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D" w14:textId="55867C51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.</w:t>
      </w: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9A446F4" w:rsidR="00794FDB" w:rsidRPr="00523C2F" w:rsidRDefault="004606F6" w:rsidP="00734E8A">
      <w:pPr>
        <w:jc w:val="center"/>
      </w:pPr>
      <w:r>
        <w:drawing>
          <wp:inline distT="0" distB="0" distL="0" distR="0" wp14:anchorId="5E4F0658" wp14:editId="2E3D9BA9">
            <wp:extent cx="3459480" cy="8799711"/>
            <wp:effectExtent l="0" t="0" r="7620" b="190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77" cy="88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309D7444" w:rsidR="00794FDB" w:rsidRDefault="00794FDB">
      <w:pPr>
        <w:rPr>
          <w:color w:val="FF0000"/>
        </w:rPr>
      </w:pPr>
    </w:p>
    <w:p w14:paraId="7651F018" w14:textId="4378FCF2" w:rsidR="00817243" w:rsidRDefault="008911D1">
      <w:pPr>
        <w:rPr>
          <w:color w:val="FF0000"/>
        </w:rPr>
      </w:pPr>
      <w:r>
        <w:drawing>
          <wp:inline distT="0" distB="0" distL="0" distR="0" wp14:anchorId="6F34047D" wp14:editId="3E5C6C26">
            <wp:extent cx="2659102" cy="8747760"/>
            <wp:effectExtent l="0" t="0" r="8255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743" cy="8818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6E049AAF" wp14:editId="217C0607">
            <wp:extent cx="2447083" cy="9288780"/>
            <wp:effectExtent l="0" t="0" r="0" b="762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4" cy="9306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78C6F095" w:rsidR="00794FDB" w:rsidRDefault="008911D1" w:rsidP="00B10D48">
      <w:pPr>
        <w:jc w:val="center"/>
      </w:pPr>
      <w:r>
        <w:drawing>
          <wp:inline distT="0" distB="0" distL="0" distR="0" wp14:anchorId="0371CDA6" wp14:editId="496640E1">
            <wp:extent cx="3784769" cy="8587740"/>
            <wp:effectExtent l="0" t="0" r="6350" b="381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13" cy="860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t>A DFD 2. szintje:</w:t>
      </w:r>
    </w:p>
    <w:p w14:paraId="51DF286A" w14:textId="64CAEAC3" w:rsidR="00794FDB" w:rsidRPr="002434D2" w:rsidRDefault="008911D1">
      <w:pPr>
        <w:rPr>
          <w:color w:val="FF0000"/>
        </w:rPr>
      </w:pPr>
      <w:r>
        <w:drawing>
          <wp:inline distT="0" distB="0" distL="0" distR="0" wp14:anchorId="025851AA" wp14:editId="021C71F9">
            <wp:extent cx="2682062" cy="8907780"/>
            <wp:effectExtent l="0" t="0" r="4445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490" cy="892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4E675A7B" wp14:editId="3FC2A7CA">
            <wp:extent cx="2501916" cy="8884920"/>
            <wp:effectExtent l="0" t="0" r="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897" cy="8888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76F85851" w:rsidR="00794FDB" w:rsidRPr="002434D2" w:rsidRDefault="00A30BE0">
      <w:pPr>
        <w:rPr>
          <w:color w:val="FF0000"/>
          <w:lang w:eastAsia="hu-HU"/>
        </w:rPr>
      </w:pPr>
      <w:r>
        <w:drawing>
          <wp:inline distT="0" distB="0" distL="0" distR="0" wp14:anchorId="76C84829" wp14:editId="052EFEF9">
            <wp:extent cx="6644640" cy="5372100"/>
            <wp:effectExtent l="0" t="0" r="381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33869E9C" w:rsidR="0049237F" w:rsidRDefault="008911D1">
      <w:pPr>
        <w:rPr>
          <w:lang w:eastAsia="hu-HU"/>
        </w:rPr>
      </w:pPr>
      <w:r>
        <w:drawing>
          <wp:inline distT="0" distB="0" distL="0" distR="0" wp14:anchorId="38F3D9BD" wp14:editId="3422BBAD">
            <wp:extent cx="6637020" cy="337566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r w:rsidRPr="002434D2">
        <w:t>Relációs adatelemzés</w:t>
      </w:r>
    </w:p>
    <w:p w14:paraId="7B6447AC" w14:textId="170F9030" w:rsidR="0049237F" w:rsidRPr="00F01154" w:rsidRDefault="00F01154">
      <w:pPr>
        <w:pStyle w:val="Cmsor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3B3214AD" w14:textId="7243FAE1" w:rsidR="0049237F" w:rsidRDefault="0049237F" w:rsidP="0049237F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47B4E4A7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u w:val="single"/>
        </w:rPr>
        <w:t>kezdésÉve</w:t>
      </w:r>
      <w:r w:rsidR="00C80EED">
        <w:t xml:space="preserve">, </w:t>
      </w:r>
      <w:r w:rsidR="00C80EED" w:rsidRPr="00D10876">
        <w:rPr>
          <w:i/>
          <w:u w:val="single"/>
        </w:rPr>
        <w:t>kezdésÉve, Szak.név</w:t>
      </w:r>
      <w:r>
        <w:t>)</w:t>
      </w:r>
    </w:p>
    <w:p w14:paraId="453CEBE8" w14:textId="208B1CF5" w:rsidR="0049237F" w:rsidRDefault="0049237F" w:rsidP="0049237F">
      <w:r>
        <w:t>Üzenet(</w:t>
      </w:r>
      <w:r w:rsidRPr="00D10876">
        <w:rPr>
          <w:u w:val="single"/>
        </w:rPr>
        <w:t>üzenetKód</w:t>
      </w:r>
      <w:r>
        <w:t>, tartalom, időpont, tárgy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A5F71F2" w14:textId="5D763899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 xml:space="preserve">, név, jóváhagyásos, kredit, típus, </w:t>
      </w:r>
      <w:r w:rsidRPr="00D10876">
        <w:t>előfeltételKód melyikTárgyKód, mihezTárgyKód</w:t>
      </w:r>
      <w:r>
        <w:t>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01B4B616" w:rsidR="008D7866" w:rsidRPr="002434D2" w:rsidRDefault="008D7866" w:rsidP="002434D2">
      <w:pPr>
        <w:jc w:val="both"/>
      </w:pPr>
      <w:r w:rsidRPr="002434D2">
        <w:t>A FelvettVizsga, KurzustOktat, MilyenSzakon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5CD72447" w14:textId="77777777" w:rsidR="008D7866" w:rsidRPr="002434D2" w:rsidRDefault="008D7866" w:rsidP="00C80EED"/>
          <w:p w14:paraId="44979E1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C80EED">
            <w:r w:rsidRPr="002434D2">
              <w:t>születésiIdő</w:t>
            </w:r>
          </w:p>
          <w:p w14:paraId="5AEBA56C" w14:textId="77777777" w:rsidR="008D7866" w:rsidRPr="002434D2" w:rsidRDefault="008D7866" w:rsidP="00C80EED">
            <w:r w:rsidRPr="002434D2">
              <w:t>név</w:t>
            </w:r>
          </w:p>
          <w:p w14:paraId="1D36095C" w14:textId="77777777" w:rsidR="008D7866" w:rsidRPr="002434D2" w:rsidRDefault="008D7866" w:rsidP="00C80EED">
            <w:r w:rsidRPr="002434D2">
              <w:t>jelszó</w:t>
            </w:r>
          </w:p>
          <w:p w14:paraId="3D11E231" w14:textId="77777777" w:rsidR="008D7866" w:rsidRPr="002434D2" w:rsidRDefault="008D7866" w:rsidP="00C80EED"/>
          <w:p w14:paraId="721F4E7C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C80EED">
            <w:r w:rsidRPr="002434D2">
              <w:t>kezdésÉve</w:t>
            </w:r>
          </w:p>
          <w:p w14:paraId="0961BD83" w14:textId="77777777" w:rsidR="008D7866" w:rsidRPr="002434D2" w:rsidRDefault="008D7866" w:rsidP="00C80EED"/>
          <w:p w14:paraId="05B003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C80EED">
            <w:r w:rsidRPr="002434D2">
              <w:t>tartalom</w:t>
            </w:r>
          </w:p>
          <w:p w14:paraId="33D2071E" w14:textId="77777777" w:rsidR="008D7866" w:rsidRPr="002434D2" w:rsidRDefault="008D7866" w:rsidP="00C80EED">
            <w:r w:rsidRPr="002434D2">
              <w:t>időpont</w:t>
            </w:r>
          </w:p>
          <w:p w14:paraId="1B67E085" w14:textId="77777777" w:rsidR="008D7866" w:rsidRPr="002434D2" w:rsidRDefault="008D7866" w:rsidP="00C80EED">
            <w:r w:rsidRPr="002434D2">
              <w:t>tárgy</w:t>
            </w:r>
          </w:p>
          <w:p w14:paraId="7B1D00E4" w14:textId="77777777" w:rsidR="008D7866" w:rsidRPr="002434D2" w:rsidRDefault="008D7866" w:rsidP="00C80EED">
            <w:r w:rsidRPr="002434D2">
              <w:t>*felhasználóKód.küldőKód</w:t>
            </w:r>
          </w:p>
          <w:p w14:paraId="22B81BF9" w14:textId="77777777" w:rsidR="008D7866" w:rsidRPr="002434D2" w:rsidRDefault="008D7866" w:rsidP="00C80EED">
            <w:r w:rsidRPr="002434D2">
              <w:t>*felhasználóKód.feladóKód</w:t>
            </w:r>
          </w:p>
          <w:p w14:paraId="0C15DDBA" w14:textId="77777777" w:rsidR="008D7866" w:rsidRPr="002434D2" w:rsidRDefault="008D7866" w:rsidP="00C80EED"/>
          <w:p w14:paraId="3DE7D9E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C80EED">
            <w:r w:rsidRPr="002434D2">
              <w:t>típus</w:t>
            </w:r>
          </w:p>
          <w:p w14:paraId="3DDCD1F5" w14:textId="77777777" w:rsidR="008D7866" w:rsidRPr="002434D2" w:rsidRDefault="008D7866" w:rsidP="00C80EED">
            <w:r w:rsidRPr="002434D2">
              <w:t>időtartam</w:t>
            </w:r>
          </w:p>
          <w:p w14:paraId="5B6F79C9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1C2048B4" w14:textId="77777777" w:rsidR="00C80EED" w:rsidRDefault="00C80EED" w:rsidP="00C80EED">
            <w:pPr>
              <w:rPr>
                <w:b/>
              </w:rPr>
            </w:pPr>
          </w:p>
          <w:p w14:paraId="7EEAD6F4" w14:textId="77777777" w:rsidR="00C80EED" w:rsidRDefault="00C80EED" w:rsidP="00C80EED">
            <w:pPr>
              <w:rPr>
                <w:b/>
              </w:rPr>
            </w:pPr>
          </w:p>
          <w:p w14:paraId="090DF949" w14:textId="77777777" w:rsidR="00C80EED" w:rsidRDefault="00C80EED" w:rsidP="00C80EED">
            <w:pPr>
              <w:rPr>
                <w:b/>
              </w:rPr>
            </w:pPr>
          </w:p>
          <w:p w14:paraId="2B3E43FD" w14:textId="77777777" w:rsidR="00C80EED" w:rsidRDefault="00C80EED" w:rsidP="00C80EED">
            <w:pPr>
              <w:rPr>
                <w:b/>
              </w:rPr>
            </w:pPr>
          </w:p>
          <w:p w14:paraId="5EA0041C" w14:textId="0EC30639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lastRenderedPageBreak/>
              <w:t>Tárgy</w:t>
            </w:r>
          </w:p>
          <w:p w14:paraId="3BCA9C2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C80EED">
            <w:r w:rsidRPr="002434D2">
              <w:t>név</w:t>
            </w:r>
          </w:p>
          <w:p w14:paraId="50FDCD1E" w14:textId="77777777" w:rsidR="008D7866" w:rsidRPr="002434D2" w:rsidRDefault="008D7866" w:rsidP="00C80EED">
            <w:r w:rsidRPr="002434D2">
              <w:t>jóváhagyásos</w:t>
            </w:r>
          </w:p>
          <w:p w14:paraId="33B2DFE6" w14:textId="77777777" w:rsidR="008D7866" w:rsidRPr="002434D2" w:rsidRDefault="008D7866" w:rsidP="00C80EED">
            <w:r w:rsidRPr="002434D2">
              <w:t>kredit</w:t>
            </w:r>
          </w:p>
          <w:p w14:paraId="704458E3" w14:textId="77777777" w:rsidR="008D7866" w:rsidRPr="002434D2" w:rsidRDefault="008D7866" w:rsidP="00C80EED">
            <w:r w:rsidRPr="002434D2">
              <w:t>típus</w:t>
            </w:r>
          </w:p>
          <w:p w14:paraId="0912F09B" w14:textId="77777777" w:rsidR="008D7866" w:rsidRPr="002434D2" w:rsidRDefault="008D7866" w:rsidP="00C80EED">
            <w:r w:rsidRPr="002434D2">
              <w:t>előfeltételKód</w:t>
            </w:r>
          </w:p>
          <w:p w14:paraId="36A532C4" w14:textId="77777777" w:rsidR="008D7866" w:rsidRPr="002434D2" w:rsidRDefault="008D7866" w:rsidP="00C80EED">
            <w:r w:rsidRPr="002434D2">
              <w:t>melyik</w:t>
            </w:r>
          </w:p>
          <w:p w14:paraId="7A99557A" w14:textId="77777777" w:rsidR="008D7866" w:rsidRPr="002434D2" w:rsidRDefault="008D7866" w:rsidP="00C80EED">
            <w:r w:rsidRPr="002434D2">
              <w:t>mihez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797C9DAE" w14:textId="77777777" w:rsidR="008D7866" w:rsidRPr="002434D2" w:rsidRDefault="008D7866" w:rsidP="00C80EED">
            <w:pPr>
              <w:rPr>
                <w:b/>
              </w:rPr>
            </w:pPr>
          </w:p>
          <w:p w14:paraId="3CBA0D2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C80EED">
            <w:r w:rsidRPr="002434D2">
              <w:t>férőhely</w:t>
            </w:r>
          </w:p>
          <w:p w14:paraId="1CD71A33" w14:textId="77777777" w:rsidR="008D7866" w:rsidRPr="002434D2" w:rsidRDefault="008D7866" w:rsidP="00C80EED"/>
          <w:p w14:paraId="0314D82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C80EED">
            <w:r w:rsidRPr="002434D2">
              <w:t>férőhely</w:t>
            </w:r>
          </w:p>
          <w:p w14:paraId="1D9042F3" w14:textId="77777777" w:rsidR="008D7866" w:rsidRPr="002434D2" w:rsidRDefault="008D7866" w:rsidP="00C80EED">
            <w:r w:rsidRPr="002434D2">
              <w:t>időpont</w:t>
            </w:r>
          </w:p>
          <w:p w14:paraId="4265198D" w14:textId="77777777" w:rsidR="008D7866" w:rsidRPr="002434D2" w:rsidRDefault="008D7866" w:rsidP="00C80EED">
            <w:r w:rsidRPr="002434D2">
              <w:t>félév</w:t>
            </w:r>
          </w:p>
          <w:p w14:paraId="3B9215AF" w14:textId="77777777" w:rsidR="008D7866" w:rsidRPr="002434D2" w:rsidRDefault="008D7866" w:rsidP="00C80EED">
            <w:r w:rsidRPr="002434D2">
              <w:t>*teremKód</w:t>
            </w:r>
          </w:p>
          <w:p w14:paraId="6E569DC8" w14:textId="77777777" w:rsidR="008D7866" w:rsidRPr="002434D2" w:rsidRDefault="008D7866" w:rsidP="00C80EED"/>
          <w:p w14:paraId="0BEFFF3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C80EED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C80EED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C80EED">
            <w:r w:rsidRPr="002434D2">
              <w:t>időpont</w:t>
            </w:r>
          </w:p>
          <w:p w14:paraId="78C5FA77" w14:textId="77777777" w:rsidR="008D7866" w:rsidRPr="002434D2" w:rsidRDefault="008D7866" w:rsidP="00C80EED">
            <w:r w:rsidRPr="002434D2">
              <w:t>vizsgáztató</w:t>
            </w:r>
          </w:p>
          <w:p w14:paraId="5E26A34F" w14:textId="77777777" w:rsidR="008D7866" w:rsidRPr="002434D2" w:rsidRDefault="008D7866" w:rsidP="00C80EED">
            <w:r w:rsidRPr="002434D2">
              <w:t>*teremKód</w:t>
            </w:r>
          </w:p>
          <w:p w14:paraId="0B54061D" w14:textId="77777777" w:rsidR="008D7866" w:rsidRPr="002434D2" w:rsidRDefault="008D7866" w:rsidP="00C80EED">
            <w:r w:rsidRPr="002434D2">
              <w:t>*tárgyKód</w:t>
            </w:r>
          </w:p>
          <w:p w14:paraId="317B360A" w14:textId="77777777" w:rsidR="008D7866" w:rsidRPr="002434D2" w:rsidRDefault="008D7866" w:rsidP="00C80EED"/>
          <w:p w14:paraId="5ED4FD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6581BF" w14:textId="0CBA0E30" w:rsidR="008D7866" w:rsidRDefault="008D7866" w:rsidP="00C80EED">
            <w:pPr>
              <w:rPr>
                <w:b/>
              </w:rPr>
            </w:pPr>
          </w:p>
          <w:p w14:paraId="58BEF0A6" w14:textId="3022FD64" w:rsidR="00C80EED" w:rsidRDefault="00C80EED" w:rsidP="00C80EED">
            <w:pPr>
              <w:rPr>
                <w:u w:val="single"/>
              </w:rPr>
            </w:pPr>
          </w:p>
          <w:p w14:paraId="495FC1DD" w14:textId="77777777" w:rsidR="00C80EED" w:rsidRPr="002434D2" w:rsidRDefault="00C80EED" w:rsidP="00C80EED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lastRenderedPageBreak/>
              <w:t>FelvettKurzus</w:t>
            </w:r>
          </w:p>
          <w:p w14:paraId="3DB607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C80EED">
            <w:r w:rsidRPr="002434D2">
              <w:t>érdemjegy</w:t>
            </w:r>
          </w:p>
          <w:p w14:paraId="1149C17D" w14:textId="77777777" w:rsidR="008D7866" w:rsidRPr="002434D2" w:rsidRDefault="008D7866" w:rsidP="00C80EED">
            <w:r w:rsidRPr="002434D2">
              <w:t>jóváhagyva</w:t>
            </w:r>
          </w:p>
          <w:p w14:paraId="5EF454F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C80EED"/>
        </w:tc>
      </w:tr>
      <w:tr w:rsidR="008D7866" w:rsidRPr="002434D2" w14:paraId="5EE7CFE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D2F8D7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C80EED"/>
        </w:tc>
      </w:tr>
      <w:tr w:rsidR="008D7866" w:rsidRPr="002434D2" w14:paraId="332057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C80EED"/>
        </w:tc>
      </w:tr>
      <w:tr w:rsidR="008D7866" w:rsidRPr="002434D2" w14:paraId="4BF8211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C80EED"/>
        </w:tc>
      </w:tr>
      <w:tr w:rsidR="008D7866" w:rsidRPr="002434D2" w14:paraId="610A5E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C80EED"/>
        </w:tc>
      </w:tr>
      <w:tr w:rsidR="008D7866" w:rsidRPr="002434D2" w14:paraId="1DF47C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34FFE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C80EED"/>
        </w:tc>
      </w:tr>
      <w:tr w:rsidR="008D7866" w:rsidRPr="002434D2" w14:paraId="68AF6B77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C80EED"/>
        </w:tc>
      </w:tr>
      <w:tr w:rsidR="008D7866" w:rsidRPr="002434D2" w14:paraId="07B66B2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C80EED"/>
        </w:tc>
      </w:tr>
      <w:tr w:rsidR="008D7866" w:rsidRPr="002434D2" w14:paraId="6203DA50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C80EED"/>
        </w:tc>
      </w:tr>
      <w:tr w:rsidR="008D7866" w:rsidRPr="002434D2" w14:paraId="7E7166A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020FF2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C80EED"/>
        </w:tc>
      </w:tr>
      <w:tr w:rsidR="008D7866" w:rsidRPr="002434D2" w14:paraId="069DA65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C80EED"/>
        </w:tc>
      </w:tr>
      <w:tr w:rsidR="008D7866" w:rsidRPr="002434D2" w14:paraId="36F81E9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03C5D6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C80EED"/>
        </w:tc>
      </w:tr>
      <w:tr w:rsidR="008D7866" w:rsidRPr="002434D2" w14:paraId="2EC9649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78C195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C80EED"/>
        </w:tc>
      </w:tr>
      <w:tr w:rsidR="008D7866" w:rsidRPr="002434D2" w14:paraId="5D2FAD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C80EED"/>
        </w:tc>
      </w:tr>
      <w:tr w:rsidR="008D7866" w:rsidRPr="002434D2" w14:paraId="326E86A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DEEA6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C80EED"/>
        </w:tc>
      </w:tr>
      <w:tr w:rsidR="008D7866" w:rsidRPr="002434D2" w14:paraId="43F6870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C80EED"/>
        </w:tc>
      </w:tr>
      <w:tr w:rsidR="008D7866" w:rsidRPr="002434D2" w14:paraId="32D543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7E2E05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855FDB6" w14:textId="25A6F796" w:rsidR="008D7866" w:rsidRPr="002434D2" w:rsidRDefault="008D7866" w:rsidP="008D7866">
      <w:pPr>
        <w:ind w:firstLine="708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4755B66F" w14:textId="77777777" w:rsidR="008D7866" w:rsidRPr="002434D2" w:rsidRDefault="008D7866" w:rsidP="00C80EED"/>
          <w:p w14:paraId="3E44A807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C80EED">
            <w:r w:rsidRPr="002434D2">
              <w:t>születésiIdő</w:t>
            </w:r>
          </w:p>
          <w:p w14:paraId="10B90416" w14:textId="77777777" w:rsidR="008D7866" w:rsidRPr="002434D2" w:rsidRDefault="008D7866" w:rsidP="00C80EED">
            <w:r w:rsidRPr="002434D2">
              <w:t>név</w:t>
            </w:r>
          </w:p>
          <w:p w14:paraId="24DE73FF" w14:textId="77777777" w:rsidR="008D7866" w:rsidRPr="002434D2" w:rsidRDefault="008D7866" w:rsidP="00C80EED">
            <w:r w:rsidRPr="002434D2">
              <w:t>jelszó</w:t>
            </w:r>
          </w:p>
          <w:p w14:paraId="0514B35D" w14:textId="77777777" w:rsidR="008D7866" w:rsidRPr="002434D2" w:rsidRDefault="008D7866" w:rsidP="00C80EED"/>
          <w:p w14:paraId="0631B35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C80EED">
            <w:r w:rsidRPr="002434D2">
              <w:t>kezdésÉve</w:t>
            </w:r>
          </w:p>
          <w:p w14:paraId="4A74CF71" w14:textId="77777777" w:rsidR="008D7866" w:rsidRPr="002434D2" w:rsidRDefault="008D7866" w:rsidP="00C80EED"/>
          <w:p w14:paraId="7E47100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C80EED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C80EED">
            <w:r w:rsidRPr="002434D2">
              <w:t>tartalom</w:t>
            </w:r>
          </w:p>
          <w:p w14:paraId="164DA26F" w14:textId="77777777" w:rsidR="008D7866" w:rsidRPr="002434D2" w:rsidRDefault="008D7866" w:rsidP="00C80EED">
            <w:r w:rsidRPr="002434D2">
              <w:t>időpont</w:t>
            </w:r>
          </w:p>
          <w:p w14:paraId="3B5D2A55" w14:textId="77777777" w:rsidR="008D7866" w:rsidRPr="002434D2" w:rsidRDefault="008D7866" w:rsidP="00C80EED">
            <w:r w:rsidRPr="002434D2">
              <w:t>tárgy</w:t>
            </w:r>
          </w:p>
          <w:p w14:paraId="002DC697" w14:textId="77777777" w:rsidR="008D7866" w:rsidRPr="002434D2" w:rsidRDefault="008D7866" w:rsidP="00C80EED">
            <w:r w:rsidRPr="002434D2">
              <w:t>*felhasználóKód.küldőKód</w:t>
            </w:r>
          </w:p>
          <w:p w14:paraId="77283BCF" w14:textId="77777777" w:rsidR="008D7866" w:rsidRPr="002434D2" w:rsidRDefault="008D7866" w:rsidP="00C80EED">
            <w:r w:rsidRPr="002434D2">
              <w:t>*felhasználóKód.feladóKód</w:t>
            </w:r>
          </w:p>
          <w:p w14:paraId="5D8B73CD" w14:textId="77777777" w:rsidR="008D7866" w:rsidRPr="002434D2" w:rsidRDefault="008D7866" w:rsidP="00C80EED"/>
          <w:p w14:paraId="49E6749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C80EED">
            <w:r w:rsidRPr="002434D2">
              <w:t>típus</w:t>
            </w:r>
          </w:p>
          <w:p w14:paraId="4AE583F8" w14:textId="77777777" w:rsidR="008D7866" w:rsidRPr="002434D2" w:rsidRDefault="008D7866" w:rsidP="00C80EED">
            <w:r w:rsidRPr="002434D2">
              <w:t>időtartam</w:t>
            </w:r>
          </w:p>
          <w:p w14:paraId="6204A353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C80EED">
            <w:r w:rsidRPr="002434D2">
              <w:t>név</w:t>
            </w:r>
          </w:p>
          <w:p w14:paraId="242B2E26" w14:textId="77777777" w:rsidR="008D7866" w:rsidRPr="002434D2" w:rsidRDefault="008D7866" w:rsidP="00C80EED">
            <w:r w:rsidRPr="002434D2">
              <w:t>jóváhagyásos</w:t>
            </w:r>
          </w:p>
          <w:p w14:paraId="27962DCA" w14:textId="77777777" w:rsidR="008D7866" w:rsidRPr="002434D2" w:rsidRDefault="008D7866" w:rsidP="00C80EED">
            <w:r w:rsidRPr="002434D2">
              <w:t>kredit</w:t>
            </w:r>
          </w:p>
          <w:p w14:paraId="47676AE2" w14:textId="77777777" w:rsidR="008D7866" w:rsidRPr="002434D2" w:rsidRDefault="008D7866" w:rsidP="00C80EED">
            <w:r w:rsidRPr="002434D2">
              <w:t>típus</w:t>
            </w:r>
          </w:p>
          <w:p w14:paraId="657C4B66" w14:textId="77777777" w:rsidR="008D7866" w:rsidRPr="002434D2" w:rsidRDefault="008D7866" w:rsidP="00C80EED">
            <w:r w:rsidRPr="002434D2">
              <w:t>*előfeltételKód</w:t>
            </w:r>
          </w:p>
          <w:p w14:paraId="60584E40" w14:textId="1174E9DF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117A59C1" w14:textId="77777777" w:rsidR="008D7866" w:rsidRPr="002434D2" w:rsidRDefault="008D7866" w:rsidP="00C80EED">
            <w:pPr>
              <w:rPr>
                <w:b/>
              </w:rPr>
            </w:pPr>
          </w:p>
          <w:p w14:paraId="1DD2094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C80EED">
            <w:r w:rsidRPr="002434D2">
              <w:t>férőhely</w:t>
            </w:r>
          </w:p>
          <w:p w14:paraId="2D187284" w14:textId="77777777" w:rsidR="008D7866" w:rsidRPr="002434D2" w:rsidRDefault="008D7866" w:rsidP="00C80EED"/>
          <w:p w14:paraId="1DEDF0D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C80EED">
            <w:r w:rsidRPr="002434D2">
              <w:t>férőhely</w:t>
            </w:r>
          </w:p>
          <w:p w14:paraId="7E0A4591" w14:textId="77777777" w:rsidR="008D7866" w:rsidRPr="002434D2" w:rsidRDefault="008D7866" w:rsidP="00C80EED">
            <w:r w:rsidRPr="002434D2">
              <w:t>időpont</w:t>
            </w:r>
          </w:p>
          <w:p w14:paraId="6B1BBF96" w14:textId="77777777" w:rsidR="008D7866" w:rsidRPr="002434D2" w:rsidRDefault="008D7866" w:rsidP="00C80EED">
            <w:r w:rsidRPr="002434D2">
              <w:t>félév</w:t>
            </w:r>
          </w:p>
          <w:p w14:paraId="2291DDB2" w14:textId="77777777" w:rsidR="008D7866" w:rsidRPr="002434D2" w:rsidRDefault="008D7866" w:rsidP="00C80EED">
            <w:r w:rsidRPr="002434D2">
              <w:t>*teremKód</w:t>
            </w:r>
          </w:p>
          <w:p w14:paraId="50F2C769" w14:textId="77777777" w:rsidR="008D7866" w:rsidRPr="002434D2" w:rsidRDefault="008D7866" w:rsidP="00C80EED"/>
          <w:p w14:paraId="0CD8E78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C80EED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C80EED">
            <w:r w:rsidRPr="002434D2">
              <w:t>időpont</w:t>
            </w:r>
          </w:p>
          <w:p w14:paraId="317C2A64" w14:textId="77777777" w:rsidR="008D7866" w:rsidRPr="002434D2" w:rsidRDefault="008D7866" w:rsidP="00C80EED">
            <w:r w:rsidRPr="002434D2">
              <w:t>vizsgáztató</w:t>
            </w:r>
          </w:p>
          <w:p w14:paraId="0372FB53" w14:textId="77777777" w:rsidR="008D7866" w:rsidRPr="002434D2" w:rsidRDefault="008D7866" w:rsidP="00C80EED">
            <w:r w:rsidRPr="002434D2">
              <w:t>*teremKód</w:t>
            </w:r>
          </w:p>
          <w:p w14:paraId="6D204D15" w14:textId="77777777" w:rsidR="008D7866" w:rsidRPr="002434D2" w:rsidRDefault="008D7866" w:rsidP="00C80EED">
            <w:r w:rsidRPr="002434D2">
              <w:t>*tárgyKód</w:t>
            </w:r>
          </w:p>
          <w:p w14:paraId="0B3A05BC" w14:textId="77777777" w:rsidR="008D7866" w:rsidRPr="002434D2" w:rsidRDefault="008D7866" w:rsidP="00C80EED"/>
          <w:p w14:paraId="4BFAAE6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6319664C" w14:textId="77777777" w:rsidR="008D7866" w:rsidRPr="002434D2" w:rsidRDefault="008D7866" w:rsidP="00C80EED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C80EED">
            <w:r w:rsidRPr="002434D2">
              <w:t>érdemjegy</w:t>
            </w:r>
          </w:p>
          <w:p w14:paraId="79D9E84F" w14:textId="77777777" w:rsidR="008D7866" w:rsidRPr="002434D2" w:rsidRDefault="008D7866" w:rsidP="00C80EED">
            <w:r w:rsidRPr="002434D2">
              <w:t>jóváhagyva</w:t>
            </w:r>
          </w:p>
          <w:p w14:paraId="37B21516" w14:textId="77777777" w:rsidR="008D7866" w:rsidRPr="002434D2" w:rsidRDefault="008D7866" w:rsidP="00C80EED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C80EED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C80EED"/>
        </w:tc>
      </w:tr>
      <w:tr w:rsidR="008D7866" w:rsidRPr="002434D2" w14:paraId="15683D2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F13933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C80EED"/>
        </w:tc>
      </w:tr>
      <w:tr w:rsidR="008D7866" w:rsidRPr="002434D2" w14:paraId="2BD321D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C80EED"/>
        </w:tc>
      </w:tr>
      <w:tr w:rsidR="008D7866" w:rsidRPr="002434D2" w14:paraId="00DA5988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C80EED"/>
        </w:tc>
      </w:tr>
      <w:tr w:rsidR="008D7866" w:rsidRPr="002434D2" w14:paraId="3F38B16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C80EED"/>
        </w:tc>
      </w:tr>
      <w:tr w:rsidR="008D7866" w:rsidRPr="002434D2" w14:paraId="74C3364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6C11B06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C80EED"/>
        </w:tc>
      </w:tr>
      <w:tr w:rsidR="008D7866" w:rsidRPr="002434D2" w14:paraId="31D997FE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C80EED"/>
        </w:tc>
      </w:tr>
      <w:tr w:rsidR="008D7866" w:rsidRPr="002434D2" w14:paraId="403ECFF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C80EED"/>
        </w:tc>
      </w:tr>
      <w:tr w:rsidR="008D7866" w:rsidRPr="002434D2" w14:paraId="4C29C28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C80EED"/>
        </w:tc>
      </w:tr>
      <w:tr w:rsidR="008D7866" w:rsidRPr="002434D2" w14:paraId="08A4E43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8DE4D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C80EED"/>
        </w:tc>
      </w:tr>
      <w:tr w:rsidR="008D7866" w:rsidRPr="002434D2" w14:paraId="39B9035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C80EED"/>
        </w:tc>
      </w:tr>
      <w:tr w:rsidR="008D7866" w:rsidRPr="002434D2" w14:paraId="7198E95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29079ED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C80EED"/>
        </w:tc>
      </w:tr>
      <w:tr w:rsidR="008D7866" w:rsidRPr="002434D2" w14:paraId="0268F4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74F5B2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C80EED"/>
        </w:tc>
      </w:tr>
      <w:tr w:rsidR="008D7866" w:rsidRPr="002434D2" w14:paraId="279CB80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C80EED"/>
        </w:tc>
      </w:tr>
      <w:tr w:rsidR="008D7866" w:rsidRPr="002434D2" w14:paraId="6521D3C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928122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C80EED"/>
        </w:tc>
      </w:tr>
      <w:tr w:rsidR="008D7866" w:rsidRPr="002434D2" w14:paraId="3FC3ED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C80EED"/>
        </w:tc>
      </w:tr>
      <w:tr w:rsidR="008D7866" w:rsidRPr="002434D2" w14:paraId="6C74635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5EDE7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2EF38648" w14:textId="77777777" w:rsidR="00C80EED" w:rsidRDefault="00C80EED" w:rsidP="00851216">
      <w:pPr>
        <w:spacing w:line="276" w:lineRule="auto"/>
        <w:rPr>
          <w:b/>
          <w:bCs/>
        </w:rPr>
      </w:pPr>
    </w:p>
    <w:p w14:paraId="150C6199" w14:textId="77777777" w:rsidR="00C80EED" w:rsidRDefault="00C80EED" w:rsidP="00851216">
      <w:pPr>
        <w:spacing w:line="276" w:lineRule="auto"/>
        <w:rPr>
          <w:b/>
          <w:bCs/>
        </w:rPr>
      </w:pPr>
    </w:p>
    <w:p w14:paraId="4B584A51" w14:textId="77777777" w:rsidR="00C80EED" w:rsidRDefault="00C80EED" w:rsidP="00851216">
      <w:pPr>
        <w:spacing w:line="276" w:lineRule="auto"/>
        <w:rPr>
          <w:b/>
          <w:bCs/>
        </w:rPr>
      </w:pPr>
    </w:p>
    <w:p w14:paraId="37B54DF8" w14:textId="77777777" w:rsidR="00C80EED" w:rsidRDefault="00C80EED" w:rsidP="00851216">
      <w:pPr>
        <w:spacing w:line="276" w:lineRule="auto"/>
        <w:rPr>
          <w:b/>
          <w:bCs/>
        </w:rPr>
      </w:pPr>
    </w:p>
    <w:p w14:paraId="0EC2ED7B" w14:textId="1527ECD4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lastRenderedPageBreak/>
        <w:t>Függőségek: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p w14:paraId="30A9BB6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050FDC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40084BF1" w:rsidR="00A30BE0" w:rsidRPr="00FE2C23" w:rsidRDefault="00A67AE4" w:rsidP="00C80EED">
            <w:r w:rsidRPr="00FE2C23">
              <w:t>a Hallgató kezdésének éve</w:t>
            </w:r>
          </w:p>
        </w:tc>
      </w:tr>
      <w:tr w:rsidR="00A30BE0" w:rsidRPr="00FE2C23" w14:paraId="2CCC07A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D360F" w14:textId="1C70E8F5" w:rsidR="00A30BE0" w:rsidRPr="00FE2C23" w:rsidRDefault="00A30BE0" w:rsidP="00A30BE0">
            <w:pPr>
              <w:rPr>
                <w:u w:val="single"/>
              </w:rPr>
            </w:pPr>
            <w:r>
              <w:rPr>
                <w:u w:val="single"/>
              </w:rPr>
              <w:t>szakN</w:t>
            </w:r>
            <w:r w:rsidRPr="00FE2C23">
              <w:rPr>
                <w:u w:val="single"/>
              </w:rPr>
              <w:t>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FC53A" w14:textId="6EB1B314" w:rsidR="00A30BE0" w:rsidRPr="00FE2C23" w:rsidRDefault="00A30BE0" w:rsidP="00A30BE0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E0B81" w14:textId="323004D2" w:rsidR="00A30BE0" w:rsidRPr="00FE2C23" w:rsidRDefault="00A30BE0" w:rsidP="00A30BE0">
            <w:r w:rsidRPr="00FE2C23">
              <w:t>a Szak neve, egyben azonosítója</w:t>
            </w:r>
          </w:p>
        </w:tc>
      </w:tr>
      <w:tr w:rsidR="00A30BE0" w:rsidRPr="00FE2C23" w14:paraId="222874E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DACC1" w14:textId="544DFF30" w:rsidR="00A30BE0" w:rsidRPr="00FE2C23" w:rsidRDefault="00A30BE0" w:rsidP="00A30BE0">
            <w:pPr>
              <w:rPr>
                <w:u w:val="single"/>
              </w:rPr>
            </w:pPr>
            <w:r>
              <w:t>szakT</w:t>
            </w:r>
            <w:r w:rsidRPr="00FE2C23">
              <w:t>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929AD" w14:textId="1D4BBF59" w:rsidR="00A30BE0" w:rsidRPr="00FE2C23" w:rsidRDefault="00A30BE0" w:rsidP="00A30BE0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0A937" w14:textId="7DF88634" w:rsidR="00A30BE0" w:rsidRPr="00FE2C23" w:rsidRDefault="00A30BE0" w:rsidP="00A30BE0">
            <w:r w:rsidRPr="00FE2C23">
              <w:t>a Szak típusa (Bsc/Mester/..)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C80EED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üzene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77777777" w:rsidR="00A67AE4" w:rsidRPr="00FE2C23" w:rsidRDefault="00A67AE4" w:rsidP="00C80EED">
            <w:r w:rsidRPr="00FE2C23">
              <w:t>az Üzenet azonosítója</w:t>
            </w:r>
          </w:p>
        </w:tc>
      </w:tr>
      <w:tr w:rsidR="00A67AE4" w:rsidRPr="00FE2C23" w14:paraId="2B00A8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C80EED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C80EED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C80EED">
            <w:r w:rsidRPr="00FE2C23">
              <w:t>az Üzenet tartalma</w:t>
            </w:r>
          </w:p>
        </w:tc>
      </w:tr>
      <w:tr w:rsidR="00A67AE4" w:rsidRPr="00FE2C23" w14:paraId="558C61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C80EED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C80EED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C80EED">
            <w:r w:rsidRPr="00FE2C23">
              <w:t>az Üzenet tárgya</w:t>
            </w:r>
          </w:p>
        </w:tc>
      </w:tr>
      <w:tr w:rsidR="00A67AE4" w:rsidRPr="00FE2C23" w14:paraId="358AD0C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D488D" w14:textId="77777777" w:rsidR="00A67AE4" w:rsidRPr="00FE2C23" w:rsidRDefault="00A67AE4" w:rsidP="00C80EED">
            <w:r w:rsidRPr="00FE2C23">
              <w:t>*felad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4F59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E1CFD" w14:textId="77777777" w:rsidR="00A67AE4" w:rsidRPr="00FE2C23" w:rsidRDefault="00A67AE4" w:rsidP="00C80EED">
            <w:r w:rsidRPr="00FE2C23">
              <w:t>a feladó Felhasználónak az azonosítója</w:t>
            </w:r>
          </w:p>
        </w:tc>
      </w:tr>
      <w:tr w:rsidR="00A67AE4" w:rsidRPr="00FE2C23" w14:paraId="188C421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93FD6" w14:textId="77777777" w:rsidR="00A67AE4" w:rsidRPr="00FE2C23" w:rsidRDefault="00A67AE4" w:rsidP="00C80EED">
            <w:r w:rsidRPr="00FE2C23">
              <w:t>*címzet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C42B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C6DC7" w14:textId="77777777" w:rsidR="00A67AE4" w:rsidRPr="00FE2C23" w:rsidRDefault="00A67AE4" w:rsidP="00C80EED">
            <w:r w:rsidRPr="00FE2C23">
              <w:t>a címzett Felhasználónak az azonosítój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C80EED">
            <w:r w:rsidRPr="00FE2C23">
              <w:t>a Szak neve, egyben azonosítója</w:t>
            </w:r>
          </w:p>
        </w:tc>
      </w:tr>
      <w:tr w:rsidR="00A67AE4" w:rsidRPr="00FE2C23" w14:paraId="160E8B2D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C80EED">
            <w:r w:rsidRPr="00FE2C23">
              <w:t>a Szak típusa (Bsc/Mester/..)</w:t>
            </w:r>
          </w:p>
        </w:tc>
      </w:tr>
      <w:tr w:rsidR="00A67AE4" w:rsidRPr="00FE2C23" w14:paraId="22D8020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C80EED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C80EED">
            <w:r w:rsidRPr="00FE2C23">
              <w:t>a Szak időtartalma félévekben</w:t>
            </w:r>
          </w:p>
        </w:tc>
      </w:tr>
    </w:tbl>
    <w:p w14:paraId="53D341A0" w14:textId="417CEB7A" w:rsidR="00A67AE4" w:rsidRDefault="00A67AE4" w:rsidP="00A67AE4"/>
    <w:p w14:paraId="70626CA0" w14:textId="0AEE3701" w:rsidR="00C80EED" w:rsidRDefault="00C80EED" w:rsidP="00A67AE4"/>
    <w:p w14:paraId="6FC0E505" w14:textId="561EF1D8" w:rsidR="00C80EED" w:rsidRDefault="00C80EED" w:rsidP="00A67AE4"/>
    <w:p w14:paraId="7C30BD36" w14:textId="74D7C756" w:rsidR="00C80EED" w:rsidRDefault="00C80EED" w:rsidP="00A67AE4"/>
    <w:p w14:paraId="15071EDD" w14:textId="77777777" w:rsidR="00C80EED" w:rsidRPr="00FE2C23" w:rsidRDefault="00C80EED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C80EED">
            <w:r w:rsidRPr="00FE2C23">
              <w:t>a Tárgy azonosítója</w:t>
            </w:r>
          </w:p>
        </w:tc>
      </w:tr>
      <w:tr w:rsidR="00A67AE4" w:rsidRPr="00FE2C23" w14:paraId="03E64FF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C80EED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C80EED">
            <w:r w:rsidRPr="00FE2C23">
              <w:t>a Tárgy neve</w:t>
            </w:r>
          </w:p>
        </w:tc>
      </w:tr>
      <w:tr w:rsidR="00A67AE4" w:rsidRPr="00FE2C23" w14:paraId="01EDCB3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C80EED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C80EED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C80EED">
            <w:r w:rsidRPr="00FE2C23">
              <w:t>a Tárgy jóváhagyásos-e</w:t>
            </w:r>
          </w:p>
        </w:tc>
      </w:tr>
      <w:tr w:rsidR="00A67AE4" w:rsidRPr="00FE2C23" w14:paraId="5E5B6F1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C80EED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C80EED">
            <w:r w:rsidRPr="00FE2C23">
              <w:t>a Tárgyért járó kreditek száma</w:t>
            </w:r>
          </w:p>
        </w:tc>
      </w:tr>
      <w:tr w:rsidR="00A67AE4" w:rsidRPr="00FE2C23" w14:paraId="3FDD251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C80EED">
            <w:r w:rsidRPr="00FE2C23">
              <w:t>a Tárgy típusa (Matekos/Informatikus/...)</w:t>
            </w:r>
          </w:p>
        </w:tc>
      </w:tr>
      <w:tr w:rsidR="00A67AE4" w:rsidRPr="00FE2C23" w14:paraId="7722760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55FF1" w14:textId="77777777" w:rsidR="00A67AE4" w:rsidRPr="00FE2C23" w:rsidRDefault="00A67AE4" w:rsidP="00C80EED">
            <w:r w:rsidRPr="00FE2C23">
              <w:t>*előfeltétel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9E5FF0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D36DA8" w14:textId="77777777" w:rsidR="00A67AE4" w:rsidRPr="00FE2C23" w:rsidRDefault="00A67AE4" w:rsidP="00C80EED">
            <w:r w:rsidRPr="00FE2C23">
              <w:t>a Tárgy előfeltételéhez tartozó azonosító</w:t>
            </w:r>
          </w:p>
        </w:tc>
      </w:tr>
    </w:tbl>
    <w:p w14:paraId="001807DA" w14:textId="77777777" w:rsidR="00A67AE4" w:rsidRPr="00FE2C23" w:rsidRDefault="00A67AE4" w:rsidP="00A67AE4"/>
    <w:p w14:paraId="484C1A9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erem</w:t>
            </w:r>
          </w:p>
        </w:tc>
      </w:tr>
      <w:tr w:rsidR="00A67AE4" w:rsidRPr="00FE2C23" w14:paraId="538F1CD7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C80EED">
            <w:r w:rsidRPr="00FE2C23">
              <w:t>a Terem azonosítója</w:t>
            </w:r>
          </w:p>
        </w:tc>
      </w:tr>
      <w:tr w:rsidR="00A67AE4" w:rsidRPr="00FE2C23" w14:paraId="437C618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C80EED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C80EED">
            <w:r w:rsidRPr="00FE2C23">
              <w:t>a Kurzus azonosítója</w:t>
            </w:r>
          </w:p>
        </w:tc>
      </w:tr>
      <w:tr w:rsidR="00A67AE4" w:rsidRPr="00FE2C23" w14:paraId="71869E4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C80EED">
            <w:r w:rsidRPr="00FE2C23">
              <w:t>a Kurzus férőhelye</w:t>
            </w:r>
          </w:p>
        </w:tc>
      </w:tr>
      <w:tr w:rsidR="00A67AE4" w:rsidRPr="00FE2C23" w14:paraId="258695B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C80EED">
            <w:r w:rsidRPr="00FE2C23">
              <w:t>a Kurzus időpontja</w:t>
            </w:r>
          </w:p>
        </w:tc>
      </w:tr>
      <w:tr w:rsidR="00A67AE4" w:rsidRPr="00FE2C23" w14:paraId="3146F9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C80EED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C80EED">
            <w:r w:rsidRPr="00FE2C23">
              <w:t>a Kurzus melyik félévben zajlik</w:t>
            </w:r>
          </w:p>
        </w:tc>
      </w:tr>
      <w:tr w:rsidR="00A67AE4" w:rsidRPr="00FE2C23" w14:paraId="282EF478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C80EED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C80EED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C80EED">
            <w:r w:rsidRPr="00FE2C23">
              <w:t>az oktatott Kurzus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C80EED">
            <w:r w:rsidRPr="00FE2C23">
              <w:t>a Vizsga azonosítója</w:t>
            </w:r>
          </w:p>
        </w:tc>
      </w:tr>
      <w:tr w:rsidR="00A67AE4" w:rsidRPr="00FE2C23" w14:paraId="19F350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C80EED">
            <w:r w:rsidRPr="00FE2C23">
              <w:t>a Vizsga időpontja</w:t>
            </w:r>
          </w:p>
        </w:tc>
      </w:tr>
      <w:tr w:rsidR="00A67AE4" w:rsidRPr="00FE2C23" w14:paraId="477D2B3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C80EED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C80EED">
            <w:r w:rsidRPr="00FE2C23">
              <w:t>a vizsgáztató azonosítója</w:t>
            </w:r>
          </w:p>
        </w:tc>
      </w:tr>
      <w:tr w:rsidR="00A67AE4" w:rsidRPr="00FE2C23" w14:paraId="17580B6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C80EED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C80EED">
            <w:r w:rsidRPr="00FE2C23">
              <w:lastRenderedPageBreak/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C80EED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</w:t>
            </w:r>
          </w:p>
        </w:tc>
      </w:tr>
      <w:tr w:rsidR="00A67AE4" w:rsidRPr="00FE2C23" w14:paraId="0302D78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1005EB89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22AD10D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C80EED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52A9661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3644D432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C80EED">
            <w:r w:rsidRPr="00FE2C23">
              <w:t>a Felvett Kurzus azonosítója</w:t>
            </w:r>
          </w:p>
        </w:tc>
      </w:tr>
      <w:tr w:rsidR="00A67AE4" w:rsidRPr="00FE2C23" w14:paraId="48FD8F9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C80EED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C80EED">
            <w:r w:rsidRPr="00FE2C23">
              <w:t>a Felvett Kurzus érdemjegye</w:t>
            </w:r>
          </w:p>
        </w:tc>
      </w:tr>
      <w:tr w:rsidR="00A67AE4" w:rsidRPr="00FE2C23" w14:paraId="6DE9F1B6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C80EED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C80EED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C80EED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Cmsor2"/>
        <w:rPr>
          <w:color w:val="FF0000"/>
        </w:rPr>
      </w:pPr>
    </w:p>
    <w:p w14:paraId="5227073E" w14:textId="77777777" w:rsidR="00C80EED" w:rsidRDefault="00C80EED">
      <w:pPr>
        <w:pStyle w:val="Cmsor2"/>
      </w:pPr>
    </w:p>
    <w:p w14:paraId="7233BA57" w14:textId="77777777" w:rsidR="00C80EED" w:rsidRDefault="00C80EED">
      <w:pPr>
        <w:pStyle w:val="Cmsor2"/>
      </w:pPr>
    </w:p>
    <w:p w14:paraId="60B7E0D1" w14:textId="77777777" w:rsidR="00C80EED" w:rsidRDefault="00C80EED">
      <w:pPr>
        <w:pStyle w:val="Cmsor2"/>
      </w:pPr>
    </w:p>
    <w:p w14:paraId="51DF288B" w14:textId="37D77BDF" w:rsidR="00794FDB" w:rsidRPr="002434D2" w:rsidRDefault="009E79C4">
      <w:pPr>
        <w:pStyle w:val="Cmsor2"/>
      </w:pPr>
      <w:r w:rsidRPr="002434D2">
        <w:t>Szerep-funkció mátrix:</w:t>
      </w:r>
    </w:p>
    <w:p w14:paraId="5A7B2B12" w14:textId="577426F9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031F1527" wp14:editId="6F6DE9D3">
            <wp:extent cx="5025547" cy="3078480"/>
            <wp:effectExtent l="0" t="0" r="3810" b="7620"/>
            <wp:docPr id="11" name="Kép 11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081" cy="309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 w:rsidP="00A30BE0">
      <w:pPr>
        <w:spacing w:line="360" w:lineRule="auto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2E02F7BC" w14:textId="2A3F9B5F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68DAD3F9" wp14:editId="0AA6560B">
            <wp:extent cx="7688580" cy="6248400"/>
            <wp:effectExtent l="0" t="0" r="7620" b="0"/>
            <wp:docPr id="12" name="Kép 12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8580" cy="62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8" w14:textId="66B028F4" w:rsidR="00794FDB" w:rsidRPr="002434D2" w:rsidRDefault="00794FDB">
      <w:pPr>
        <w:jc w:val="center"/>
        <w:rPr>
          <w:b/>
          <w:sz w:val="28"/>
        </w:rPr>
      </w:pPr>
      <w:bookmarkStart w:id="0" w:name="_GoBack"/>
      <w:bookmarkEnd w:id="0"/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C80EED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C80EED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C80EED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C80EED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C80EED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C80EED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C80EED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C80EED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C80EED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C80EED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C80EED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C80EED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C80EED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C80EED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C80EED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C80EED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C80EED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C80EED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2E98DFD8" w:rsidR="00C26E0B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33066B9E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Pr="002434D2">
        <w:drawing>
          <wp:inline distT="0" distB="0" distL="0" distR="0" wp14:anchorId="26C38A48" wp14:editId="6BB43C97">
            <wp:extent cx="5722620" cy="3218905"/>
            <wp:effectExtent l="0" t="0" r="0" b="635"/>
            <wp:docPr id="185459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743" cy="323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2DA09379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Admin]</w:t>
      </w:r>
      <w:r w:rsidRPr="002434D2">
        <w:t xml:space="preserve"> </w:t>
      </w:r>
      <w:r w:rsidRPr="002434D2">
        <w:drawing>
          <wp:inline distT="0" distB="0" distL="0" distR="0" wp14:anchorId="6DC8046E" wp14:editId="11E12DD3">
            <wp:extent cx="6177280" cy="3474646"/>
            <wp:effectExtent l="0" t="0" r="0" b="0"/>
            <wp:docPr id="10643505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130" cy="34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9E64E47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Cmsor2"/>
      </w:pPr>
      <w:r w:rsidRPr="002434D2">
        <w:lastRenderedPageBreak/>
        <w:t>Menütervek</w:t>
      </w:r>
    </w:p>
    <w:p w14:paraId="1C5492EE" w14:textId="24E43564" w:rsidR="006769E9" w:rsidRPr="002434D2" w:rsidRDefault="006769E9">
      <w:pPr>
        <w:pStyle w:val="Cmsor2"/>
      </w:pPr>
      <w:r w:rsidRPr="002434D2">
        <w:drawing>
          <wp:inline distT="0" distB="0" distL="0" distR="0" wp14:anchorId="3E38C6D6" wp14:editId="580D8947">
            <wp:extent cx="6645910" cy="1513205"/>
            <wp:effectExtent l="0" t="0" r="2540" b="0"/>
            <wp:docPr id="3144268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1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398DC5DB" w:rsidR="006769E9" w:rsidRPr="002434D2" w:rsidRDefault="006769E9">
      <w:pPr>
        <w:pStyle w:val="Cmsor2"/>
      </w:pPr>
      <w:r w:rsidRPr="002434D2">
        <w:drawing>
          <wp:inline distT="0" distB="0" distL="0" distR="0" wp14:anchorId="20E5AB75" wp14:editId="37044311">
            <wp:extent cx="6431280" cy="2522220"/>
            <wp:effectExtent l="0" t="0" r="7620" b="0"/>
            <wp:docPr id="93765000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16521D71" w:rsidR="00794FDB" w:rsidRPr="002434D2" w:rsidRDefault="001B703C">
      <w:pPr>
        <w:pStyle w:val="Cmsor2"/>
      </w:pPr>
      <w:r w:rsidRPr="002434D2">
        <w:drawing>
          <wp:inline distT="0" distB="0" distL="0" distR="0" wp14:anchorId="0F2B31B3" wp14:editId="31C5135E">
            <wp:extent cx="6126480" cy="2514600"/>
            <wp:effectExtent l="0" t="0" r="7620" b="0"/>
            <wp:docPr id="199709484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8C1C7" w14:textId="77777777" w:rsidR="008676EF" w:rsidRDefault="008676EF">
      <w:pPr>
        <w:pStyle w:val="Cmsor2"/>
      </w:pPr>
      <w:r>
        <w:t>Megvalósítási szoftverkörnyezet</w:t>
      </w:r>
    </w:p>
    <w:p w14:paraId="51DF2931" w14:textId="18115D11" w:rsidR="00794FDB" w:rsidRPr="002E4D78" w:rsidRDefault="002E4D78">
      <w:pPr>
        <w:pStyle w:val="Cmsor2"/>
        <w:rPr>
          <w:b w:val="0"/>
          <w:bCs w:val="0"/>
        </w:rPr>
      </w:pPr>
      <w:r>
        <w:rPr>
          <w:b w:val="0"/>
          <w:bCs w:val="0"/>
        </w:rPr>
        <w:t xml:space="preserve">Felhasználni tervezett technológiák: </w:t>
      </w:r>
      <w:r w:rsidR="00956AB9">
        <w:rPr>
          <w:b w:val="0"/>
          <w:bCs w:val="0"/>
        </w:rPr>
        <w:t>Php</w:t>
      </w:r>
      <w:r>
        <w:rPr>
          <w:b w:val="0"/>
          <w:bCs w:val="0"/>
        </w:rPr>
        <w:t>, JQuery</w:t>
      </w:r>
      <w:r w:rsidR="009E79C4" w:rsidRPr="002434D2">
        <w:t xml:space="preserve"> </w:t>
      </w:r>
    </w:p>
    <w:p w14:paraId="51DF2932" w14:textId="77777777" w:rsidR="00794FDB" w:rsidRPr="002434D2" w:rsidRDefault="00794FDB">
      <w:pPr>
        <w:pStyle w:val="Cmsor2"/>
      </w:pPr>
    </w:p>
    <w:p w14:paraId="51DF2933" w14:textId="77777777" w:rsidR="00794FDB" w:rsidRDefault="00794FDB">
      <w:pPr>
        <w:rPr>
          <w:color w:val="FF0000"/>
        </w:rPr>
      </w:pPr>
    </w:p>
    <w:sectPr w:rsidR="00794FDB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B6714" w14:textId="77777777" w:rsidR="007B152F" w:rsidRPr="002434D2" w:rsidRDefault="007B152F">
      <w:r w:rsidRPr="002434D2">
        <w:separator/>
      </w:r>
    </w:p>
  </w:endnote>
  <w:endnote w:type="continuationSeparator" w:id="0">
    <w:p w14:paraId="06510EE6" w14:textId="77777777" w:rsidR="007B152F" w:rsidRPr="002434D2" w:rsidRDefault="007B152F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51155" w14:textId="77777777" w:rsidR="007B152F" w:rsidRPr="002434D2" w:rsidRDefault="007B152F">
      <w:r w:rsidRPr="002434D2">
        <w:separator/>
      </w:r>
    </w:p>
  </w:footnote>
  <w:footnote w:type="continuationSeparator" w:id="0">
    <w:p w14:paraId="67B3AB7A" w14:textId="77777777" w:rsidR="007B152F" w:rsidRPr="002434D2" w:rsidRDefault="007B152F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1869BA"/>
    <w:rsid w:val="001A58B6"/>
    <w:rsid w:val="001B703C"/>
    <w:rsid w:val="002434D2"/>
    <w:rsid w:val="00285B87"/>
    <w:rsid w:val="00295B11"/>
    <w:rsid w:val="002E0A2B"/>
    <w:rsid w:val="002E4D78"/>
    <w:rsid w:val="004606F6"/>
    <w:rsid w:val="0049237F"/>
    <w:rsid w:val="004F34F7"/>
    <w:rsid w:val="00523C2F"/>
    <w:rsid w:val="00535F19"/>
    <w:rsid w:val="00585610"/>
    <w:rsid w:val="0058624A"/>
    <w:rsid w:val="006275AC"/>
    <w:rsid w:val="0066423C"/>
    <w:rsid w:val="006769E9"/>
    <w:rsid w:val="00734E8A"/>
    <w:rsid w:val="007422E7"/>
    <w:rsid w:val="00794FDB"/>
    <w:rsid w:val="007B152F"/>
    <w:rsid w:val="007B382C"/>
    <w:rsid w:val="0081059B"/>
    <w:rsid w:val="00817243"/>
    <w:rsid w:val="00851216"/>
    <w:rsid w:val="008676EF"/>
    <w:rsid w:val="0088737B"/>
    <w:rsid w:val="008911D1"/>
    <w:rsid w:val="008D7866"/>
    <w:rsid w:val="008F16D7"/>
    <w:rsid w:val="00956AB9"/>
    <w:rsid w:val="00996A3F"/>
    <w:rsid w:val="00997CBE"/>
    <w:rsid w:val="009C3887"/>
    <w:rsid w:val="009E79C4"/>
    <w:rsid w:val="00A30BE0"/>
    <w:rsid w:val="00A67AE4"/>
    <w:rsid w:val="00AD5CA7"/>
    <w:rsid w:val="00B10D48"/>
    <w:rsid w:val="00BA5D2E"/>
    <w:rsid w:val="00C2446E"/>
    <w:rsid w:val="00C26E0B"/>
    <w:rsid w:val="00C80EED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A30BE0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A30BE0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2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5AB355-55DB-4FD8-A8E6-2764C24C7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347</Words>
  <Characters>9296</Characters>
  <Application>Microsoft Office Word</Application>
  <DocSecurity>0</DocSecurity>
  <Lines>77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Cakker</cp:lastModifiedBy>
  <cp:revision>2</cp:revision>
  <cp:lastPrinted>2024-03-06T22:26:00Z</cp:lastPrinted>
  <dcterms:created xsi:type="dcterms:W3CDTF">2024-05-01T20:27:00Z</dcterms:created>
  <dcterms:modified xsi:type="dcterms:W3CDTF">2024-05-01T20:27:00Z</dcterms:modified>
</cp:coreProperties>
</file>